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90D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30 Inspection</w:t>
                            </w:r>
                          </w:p>
                          <w:p w:rsidR="00D2767F" w:rsidRPr="00040858" w:rsidRDefault="0043290D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43290D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30 Inspection</w:t>
                      </w:r>
                    </w:p>
                    <w:p w:rsidR="00D2767F" w:rsidRPr="00040858" w:rsidRDefault="0043290D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quirem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43290D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43290D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----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8454C1" w:rsidP="00432BAC">
                            <w:pPr>
                              <w:ind w:left="180"/>
                            </w:pPr>
                            <w:r w:rsidRPr="008454C1">
                              <w:t>Verify work order completion is accur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8454C1" w:rsidP="00432BAC">
                      <w:pPr>
                        <w:ind w:left="180"/>
                      </w:pPr>
                      <w:r w:rsidRPr="008454C1">
                        <w:t>Verify work order completion is accurat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07D49" w:rsidRPr="00007D49" w:rsidRDefault="00007D49" w:rsidP="00432BAC">
                            <w:pPr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F5B47" w:rsidRDefault="00542A13" w:rsidP="00542A1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42A13">
                              <w:rPr>
                                <w:szCs w:val="24"/>
                              </w:rPr>
                              <w:t>Do NOT use nicknames.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br/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 xml:space="preserve">(Individual’s </w:t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>later</w:t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 xml:space="preserve"> may need to review the paperwork; they may not understand to whom the nickname applies.)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F5B47" w:rsidRDefault="007F5B47" w:rsidP="00542A1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F5B47">
                              <w:rPr>
                                <w:szCs w:val="24"/>
                              </w:rPr>
                              <w:t xml:space="preserve">If multiple mechanics </w:t>
                            </w:r>
                            <w:r w:rsidRPr="007F5B47">
                              <w:rPr>
                                <w:szCs w:val="24"/>
                              </w:rPr>
                              <w:t>service,</w:t>
                            </w:r>
                            <w:r w:rsidRPr="007F5B47">
                              <w:rPr>
                                <w:szCs w:val="24"/>
                              </w:rPr>
                              <w:t xml:space="preserve"> the vehicle; field(s) should be identified by each mechanic’s initials of who performed that task.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F5B47" w:rsidRPr="007F5B47" w:rsidRDefault="007F5B47" w:rsidP="00007D4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F5B47">
                              <w:rPr>
                                <w:szCs w:val="24"/>
                              </w:rPr>
                              <w:t xml:space="preserve">If an </w:t>
                            </w:r>
                            <w:r w:rsidRPr="007F5B47">
                              <w:rPr>
                                <w:color w:val="0066FF"/>
                                <w:szCs w:val="24"/>
                              </w:rPr>
                              <w:t>X</w:t>
                            </w:r>
                            <w:r w:rsidRPr="007F5B47">
                              <w:rPr>
                                <w:szCs w:val="24"/>
                              </w:rPr>
                              <w:t xml:space="preserve"> in shown anywhere</w:t>
                            </w:r>
                            <w:r w:rsidRPr="007F5B47">
                              <w:rPr>
                                <w:szCs w:val="24"/>
                              </w:rPr>
                              <w:t xml:space="preserve"> </w:t>
                            </w:r>
                            <w:r w:rsidRPr="007F5B47">
                              <w:rPr>
                                <w:szCs w:val="24"/>
                              </w:rPr>
                              <w:t>in Needs Rep. column; then there should be an explanation as to why.</w:t>
                            </w:r>
                          </w:p>
                          <w:p w:rsidR="00542A13" w:rsidRPr="00007D49" w:rsidRDefault="00542A13" w:rsidP="00542A13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07D49" w:rsidRPr="00542A13" w:rsidRDefault="00007D49" w:rsidP="00542A13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07D49" w:rsidRPr="00007D49" w:rsidRDefault="00007D49" w:rsidP="00432BAC">
                      <w:pPr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432BAC" w:rsidRPr="007F5B47" w:rsidRDefault="00542A13" w:rsidP="00542A1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542A13">
                        <w:rPr>
                          <w:szCs w:val="24"/>
                        </w:rPr>
                        <w:t>Do NOT use nicknames.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br/>
                      </w:r>
                      <w:r w:rsidRPr="00542A13">
                        <w:rPr>
                          <w:sz w:val="20"/>
                          <w:szCs w:val="20"/>
                        </w:rPr>
                        <w:t xml:space="preserve">(Individual’s </w:t>
                      </w:r>
                      <w:r w:rsidRPr="00542A13">
                        <w:rPr>
                          <w:sz w:val="20"/>
                          <w:szCs w:val="20"/>
                        </w:rPr>
                        <w:t>later</w:t>
                      </w:r>
                      <w:r w:rsidRPr="00542A13">
                        <w:rPr>
                          <w:sz w:val="20"/>
                          <w:szCs w:val="20"/>
                        </w:rPr>
                        <w:t xml:space="preserve"> may need to review the paperwork; they may not understand to whom the nickname applies.)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7F5B47" w:rsidRDefault="007F5B47" w:rsidP="00542A1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7F5B47">
                        <w:rPr>
                          <w:szCs w:val="24"/>
                        </w:rPr>
                        <w:t xml:space="preserve">If multiple mechanics </w:t>
                      </w:r>
                      <w:r w:rsidRPr="007F5B47">
                        <w:rPr>
                          <w:szCs w:val="24"/>
                        </w:rPr>
                        <w:t>service,</w:t>
                      </w:r>
                      <w:r w:rsidRPr="007F5B47">
                        <w:rPr>
                          <w:szCs w:val="24"/>
                        </w:rPr>
                        <w:t xml:space="preserve"> the vehicle; field(s) should be identified by each mechanic’s initials of who performed that task.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F5B47" w:rsidRPr="007F5B47" w:rsidRDefault="007F5B47" w:rsidP="00007D4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7F5B47">
                        <w:rPr>
                          <w:szCs w:val="24"/>
                        </w:rPr>
                        <w:t xml:space="preserve">If an </w:t>
                      </w:r>
                      <w:r w:rsidRPr="007F5B47">
                        <w:rPr>
                          <w:color w:val="0066FF"/>
                          <w:szCs w:val="24"/>
                        </w:rPr>
                        <w:t>X</w:t>
                      </w:r>
                      <w:r w:rsidRPr="007F5B47">
                        <w:rPr>
                          <w:szCs w:val="24"/>
                        </w:rPr>
                        <w:t xml:space="preserve"> in shown anywhere</w:t>
                      </w:r>
                      <w:r w:rsidRPr="007F5B47">
                        <w:rPr>
                          <w:szCs w:val="24"/>
                        </w:rPr>
                        <w:t xml:space="preserve"> </w:t>
                      </w:r>
                      <w:r w:rsidRPr="007F5B47">
                        <w:rPr>
                          <w:szCs w:val="24"/>
                        </w:rPr>
                        <w:t>in Needs Rep. column; then there should be an explanation as to why.</w:t>
                      </w:r>
                    </w:p>
                    <w:p w:rsidR="00542A13" w:rsidRPr="00007D49" w:rsidRDefault="00542A13" w:rsidP="00542A13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07D49" w:rsidRPr="00542A13" w:rsidRDefault="00007D49" w:rsidP="00542A13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454C1">
                              <w:rPr>
                                <w:szCs w:val="24"/>
                              </w:rPr>
                              <w:t>Data upon the 30-Day Inspection should be verified before any input is keyed into BSIP</w:t>
                            </w:r>
                            <w:r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577B69" w:rsidRDefault="008454C1" w:rsidP="008454C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8454C1">
                              <w:rPr>
                                <w:b/>
                                <w:color w:val="0066FF"/>
                                <w:szCs w:val="24"/>
                              </w:rPr>
                              <w:t>Checklist Items:</w:t>
                            </w:r>
                            <w:r w:rsidRPr="008454C1">
                              <w:rPr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432BAC" w:rsidRPr="008454C1" w:rsidRDefault="00432BAC" w:rsidP="008454C1">
                            <w:pPr>
                              <w:pStyle w:val="ListParagraph"/>
                              <w:ind w:left="360"/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Mechanic SAP Identification - 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 xml:space="preserve">Verify that ID(s) for all mechanics who serviced an operation on this 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>vehicle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 xml:space="preserve"> are displayed.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8454C1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542A13" w:rsidRDefault="00542A13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ime – Verify times are entered for all operations; time should be input to the nearest tenth.</w:t>
                            </w:r>
                          </w:p>
                          <w:p w:rsidR="008454C1" w:rsidRDefault="00542A13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Date – Verify the date </w:t>
                            </w:r>
                            <w:r w:rsidR="007F5B47">
                              <w:rPr>
                                <w:color w:val="000000" w:themeColor="text1"/>
                                <w:szCs w:val="24"/>
                              </w:rPr>
                              <w:t>input is the date that the work order is complete.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Mileage - </w:t>
                            </w:r>
                            <w:r w:rsidRPr="007F5B47">
                              <w:rPr>
                                <w:color w:val="000000" w:themeColor="text1"/>
                              </w:rPr>
                              <w:t>Verify mileage is input at time of inspection</w:t>
                            </w:r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:rsidR="007F5B47" w:rsidRPr="007F5B47" w:rsidRDefault="007F5B47" w:rsidP="00D1363F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F5B47">
                              <w:rPr>
                                <w:color w:val="000000" w:themeColor="text1"/>
                                <w:szCs w:val="24"/>
                              </w:rPr>
                              <w:t xml:space="preserve">Verify tasks are completed.  </w:t>
                            </w:r>
                            <w:r w:rsidRPr="007F5B47">
                              <w:rPr>
                                <w:color w:val="0066FF"/>
                                <w:sz w:val="20"/>
                                <w:szCs w:val="24"/>
                              </w:rPr>
                              <w:t>(1 of the 3 must exist)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Place a check</w:t>
                            </w:r>
                            <w:r w:rsidRPr="007F5B47">
                              <w:rPr>
                                <w:color w:val="000000" w:themeColor="text1"/>
                                <w:szCs w:val="24"/>
                              </w:rPr>
                              <w:t xml:space="preserve"> in the OK column; or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F5B47">
                              <w:rPr>
                                <w:color w:val="000000" w:themeColor="text1"/>
                                <w:szCs w:val="24"/>
                              </w:rPr>
                              <w:t>X in Needs Rep. column; or</w:t>
                            </w:r>
                          </w:p>
                          <w:p w:rsidR="007F5B47" w:rsidRDefault="007F5B47" w:rsidP="007F5B47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F5B47">
                              <w:rPr>
                                <w:color w:val="000000" w:themeColor="text1"/>
                                <w:szCs w:val="24"/>
                              </w:rPr>
                              <w:t>N/A in the OK column if not applicable to the vehicle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8454C1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7F5B47" w:rsidRDefault="007F5B47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Inspectors Signature – Must be present</w:t>
                            </w:r>
                          </w:p>
                          <w:p w:rsidR="007F5B47" w:rsidRDefault="007F5B47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Supervisor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Signature – Must be present</w:t>
                            </w:r>
                          </w:p>
                          <w:p w:rsidR="007F5B47" w:rsidRDefault="007F5B47" w:rsidP="00007D49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007D49" w:rsidRDefault="00007D49" w:rsidP="00007D49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007D49" w:rsidRDefault="00007D49" w:rsidP="00007D4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25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07D49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If something is not right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; turn 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30-Day Inspection 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>back into the supervisor responsible.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  </w:t>
                            </w:r>
                          </w:p>
                          <w:p w:rsidR="00007D49" w:rsidRDefault="00007D49" w:rsidP="00007D4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25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07D49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Do not make corrections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 unless you are the supervisor.</w:t>
                            </w:r>
                          </w:p>
                          <w:p w:rsidR="00007D49" w:rsidRPr="00007D49" w:rsidRDefault="00007D49" w:rsidP="00007D49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8454C1">
                        <w:rPr>
                          <w:szCs w:val="24"/>
                        </w:rPr>
                        <w:t>Data upon the 30-Day Inspection should be verified before any input is keyed into BSIP</w:t>
                      </w:r>
                      <w:r>
                        <w:rPr>
                          <w:szCs w:val="24"/>
                        </w:rPr>
                        <w:t>.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454C1" w:rsidRPr="00577B69" w:rsidRDefault="008454C1" w:rsidP="008454C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  <w:r w:rsidRPr="008454C1">
                        <w:rPr>
                          <w:b/>
                          <w:color w:val="0066FF"/>
                          <w:szCs w:val="24"/>
                        </w:rPr>
                        <w:t>Checklist Items:</w:t>
                      </w:r>
                      <w:r w:rsidRPr="008454C1">
                        <w:rPr>
                          <w:sz w:val="12"/>
                          <w:szCs w:val="12"/>
                        </w:rPr>
                        <w:t xml:space="preserve"> </w:t>
                      </w:r>
                    </w:p>
                    <w:p w:rsidR="00432BAC" w:rsidRPr="008454C1" w:rsidRDefault="00432BAC" w:rsidP="008454C1">
                      <w:pPr>
                        <w:pStyle w:val="ListParagraph"/>
                        <w:ind w:left="360"/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Mechanic SAP Identification - 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 xml:space="preserve">Verify that ID(s) for all mechanics who serviced an operation on this 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>vehicle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 xml:space="preserve"> are displayed.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8454C1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542A13" w:rsidRDefault="00542A13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Time – Verify times are entered for all operations; time should be input to the nearest tenth.</w:t>
                      </w:r>
                    </w:p>
                    <w:p w:rsidR="008454C1" w:rsidRDefault="00542A13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 Date – Verify the date </w:t>
                      </w:r>
                      <w:r w:rsidR="007F5B47">
                        <w:rPr>
                          <w:color w:val="000000" w:themeColor="text1"/>
                          <w:szCs w:val="24"/>
                        </w:rPr>
                        <w:t>input is the date that the work order is complete.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Mileage - </w:t>
                      </w:r>
                      <w:r w:rsidRPr="007F5B47">
                        <w:rPr>
                          <w:color w:val="000000" w:themeColor="text1"/>
                        </w:rPr>
                        <w:t>Verify mileage is input at time of inspection</w:t>
                      </w:r>
                      <w:r>
                        <w:rPr>
                          <w:color w:val="000000" w:themeColor="text1"/>
                        </w:rPr>
                        <w:t>.</w:t>
                      </w:r>
                    </w:p>
                    <w:p w:rsidR="007F5B47" w:rsidRPr="007F5B47" w:rsidRDefault="007F5B47" w:rsidP="00D1363F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7F5B47">
                        <w:rPr>
                          <w:color w:val="000000" w:themeColor="text1"/>
                          <w:szCs w:val="24"/>
                        </w:rPr>
                        <w:t xml:space="preserve">Verify tasks are completed.  </w:t>
                      </w:r>
                      <w:r w:rsidRPr="007F5B47">
                        <w:rPr>
                          <w:color w:val="0066FF"/>
                          <w:sz w:val="20"/>
                          <w:szCs w:val="24"/>
                        </w:rPr>
                        <w:t>(1 of the 3 must exist)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Place a check</w:t>
                      </w:r>
                      <w:r w:rsidRPr="007F5B47">
                        <w:rPr>
                          <w:color w:val="000000" w:themeColor="text1"/>
                          <w:szCs w:val="24"/>
                        </w:rPr>
                        <w:t xml:space="preserve"> in the OK column; or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F5B47">
                        <w:rPr>
                          <w:color w:val="000000" w:themeColor="text1"/>
                          <w:szCs w:val="24"/>
                        </w:rPr>
                        <w:t>X in Needs Rep. column; or</w:t>
                      </w:r>
                    </w:p>
                    <w:p w:rsidR="007F5B47" w:rsidRDefault="007F5B47" w:rsidP="007F5B47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F5B47">
                        <w:rPr>
                          <w:color w:val="000000" w:themeColor="text1"/>
                          <w:szCs w:val="24"/>
                        </w:rPr>
                        <w:t>N/A in the OK column if not applicable to the vehicle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8454C1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7F5B47" w:rsidRDefault="007F5B47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Inspectors Signature – Must be present</w:t>
                      </w:r>
                    </w:p>
                    <w:p w:rsidR="007F5B47" w:rsidRDefault="007F5B47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Supervisor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Signature – Must be present</w:t>
                      </w:r>
                    </w:p>
                    <w:p w:rsidR="007F5B47" w:rsidRDefault="007F5B47" w:rsidP="00007D49">
                      <w:pPr>
                        <w:pStyle w:val="ListParagraph"/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007D49" w:rsidRDefault="00007D49" w:rsidP="00007D49">
                      <w:pPr>
                        <w:pStyle w:val="ListParagraph"/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007D49" w:rsidRDefault="00007D49" w:rsidP="00007D4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2520"/>
                        <w:rPr>
                          <w:color w:val="000000" w:themeColor="text1"/>
                          <w:szCs w:val="24"/>
                        </w:rPr>
                      </w:pPr>
                      <w:r w:rsidRPr="00007D49">
                        <w:rPr>
                          <w:b/>
                          <w:color w:val="000000" w:themeColor="text1"/>
                          <w:szCs w:val="24"/>
                        </w:rPr>
                        <w:t>If something is not right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; turn 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30-Day Inspection 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>back into the supervisor responsible.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  </w:t>
                      </w:r>
                    </w:p>
                    <w:p w:rsidR="00007D49" w:rsidRDefault="00007D49" w:rsidP="00007D4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2520"/>
                        <w:rPr>
                          <w:color w:val="000000" w:themeColor="text1"/>
                          <w:szCs w:val="24"/>
                        </w:rPr>
                      </w:pPr>
                      <w:r w:rsidRPr="00007D49">
                        <w:rPr>
                          <w:b/>
                          <w:color w:val="000000" w:themeColor="text1"/>
                          <w:szCs w:val="24"/>
                        </w:rPr>
                        <w:t>Do not make corrections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 unless you are the supervisor.</w:t>
                      </w:r>
                    </w:p>
                    <w:p w:rsidR="00007D49" w:rsidRPr="00007D49" w:rsidRDefault="00007D49" w:rsidP="00007D49">
                      <w:pPr>
                        <w:pStyle w:val="ListParagraph"/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051388" w:rsidP="0005138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-</w:t>
                            </w:r>
                            <w:r w:rsidR="0043290D">
                              <w:rPr>
                                <w:sz w:val="20"/>
                              </w:rPr>
                              <w:t>15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051388" w:rsidP="00051388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-</w:t>
                      </w:r>
                      <w:r w:rsidR="0043290D">
                        <w:rPr>
                          <w:sz w:val="20"/>
                        </w:rPr>
                        <w:t>15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007D49" w:rsidP="00432BAC">
      <w:r w:rsidRPr="00007D49">
        <w:rPr>
          <w:color w:val="000000" w:themeColor="text1"/>
          <w:szCs w:val="24"/>
        </w:rPr>
        <w:drawing>
          <wp:anchor distT="0" distB="0" distL="114300" distR="114300" simplePos="0" relativeHeight="251714560" behindDoc="0" locked="0" layoutInCell="1" allowOverlap="1" wp14:anchorId="21FCAB07">
            <wp:simplePos x="0" y="0"/>
            <wp:positionH relativeFrom="column">
              <wp:posOffset>1924050</wp:posOffset>
            </wp:positionH>
            <wp:positionV relativeFrom="paragraph">
              <wp:posOffset>4565015</wp:posOffset>
            </wp:positionV>
            <wp:extent cx="1600200" cy="2286000"/>
            <wp:effectExtent l="0" t="0" r="0" b="0"/>
            <wp:wrapNone/>
            <wp:docPr id="4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32EFCB7B-E450-4C1D-80D5-E751E0288277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32EFCB7B-E450-4C1D-80D5-E751E02882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bookmarkStart w:id="0" w:name="_GoBack"/>
      <w:bookmarkEnd w:id="0"/>
    </w:p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B57BD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A71DA"/>
    <w:multiLevelType w:val="hybridMultilevel"/>
    <w:tmpl w:val="F3B058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BE6489"/>
    <w:multiLevelType w:val="hybridMultilevel"/>
    <w:tmpl w:val="DE9816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74E84EC">
      <w:start w:val="1"/>
      <w:numFmt w:val="bullet"/>
      <w:lvlText w:val="¨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C5F88"/>
    <w:multiLevelType w:val="hybridMultilevel"/>
    <w:tmpl w:val="637C28DA"/>
    <w:lvl w:ilvl="0" w:tplc="174E84E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C781B"/>
    <w:multiLevelType w:val="hybridMultilevel"/>
    <w:tmpl w:val="F4DE95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16"/>
  </w:num>
  <w:num w:numId="8">
    <w:abstractNumId w:val="18"/>
  </w:num>
  <w:num w:numId="9">
    <w:abstractNumId w:val="10"/>
  </w:num>
  <w:num w:numId="10">
    <w:abstractNumId w:val="14"/>
  </w:num>
  <w:num w:numId="11">
    <w:abstractNumId w:val="3"/>
  </w:num>
  <w:num w:numId="12">
    <w:abstractNumId w:val="8"/>
  </w:num>
  <w:num w:numId="13">
    <w:abstractNumId w:val="15"/>
  </w:num>
  <w:num w:numId="14">
    <w:abstractNumId w:val="6"/>
  </w:num>
  <w:num w:numId="15">
    <w:abstractNumId w:val="5"/>
  </w:num>
  <w:num w:numId="16">
    <w:abstractNumId w:val="19"/>
  </w:num>
  <w:num w:numId="17">
    <w:abstractNumId w:val="4"/>
  </w:num>
  <w:num w:numId="18">
    <w:abstractNumId w:val="7"/>
  </w:num>
  <w:num w:numId="19">
    <w:abstractNumId w:val="9"/>
  </w:num>
  <w:num w:numId="20">
    <w:abstractNumId w:val="2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07D49"/>
    <w:rsid w:val="00040858"/>
    <w:rsid w:val="00051388"/>
    <w:rsid w:val="00107ED4"/>
    <w:rsid w:val="00146E12"/>
    <w:rsid w:val="001C626C"/>
    <w:rsid w:val="001D0155"/>
    <w:rsid w:val="00273EAB"/>
    <w:rsid w:val="002B58FB"/>
    <w:rsid w:val="002E0183"/>
    <w:rsid w:val="002F2055"/>
    <w:rsid w:val="003B7208"/>
    <w:rsid w:val="0043290D"/>
    <w:rsid w:val="00432BAC"/>
    <w:rsid w:val="00445B91"/>
    <w:rsid w:val="00483063"/>
    <w:rsid w:val="004D3993"/>
    <w:rsid w:val="00510900"/>
    <w:rsid w:val="00542A13"/>
    <w:rsid w:val="00577B69"/>
    <w:rsid w:val="005876CE"/>
    <w:rsid w:val="006B6D92"/>
    <w:rsid w:val="006D4CAE"/>
    <w:rsid w:val="007459BD"/>
    <w:rsid w:val="00783DD1"/>
    <w:rsid w:val="007F5B47"/>
    <w:rsid w:val="008454C1"/>
    <w:rsid w:val="00855DB0"/>
    <w:rsid w:val="008A37C1"/>
    <w:rsid w:val="008D4102"/>
    <w:rsid w:val="008F39AB"/>
    <w:rsid w:val="00915846"/>
    <w:rsid w:val="00B04E7C"/>
    <w:rsid w:val="00C82801"/>
    <w:rsid w:val="00CA0890"/>
    <w:rsid w:val="00D2767F"/>
    <w:rsid w:val="00D53F91"/>
    <w:rsid w:val="00E50294"/>
    <w:rsid w:val="00E77C0A"/>
    <w:rsid w:val="00E85167"/>
    <w:rsid w:val="00EE3183"/>
    <w:rsid w:val="00EF2725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95A2C3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F5B47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2-23T14:23:00Z</cp:lastPrinted>
  <dcterms:created xsi:type="dcterms:W3CDTF">2020-01-15T12:11:00Z</dcterms:created>
  <dcterms:modified xsi:type="dcterms:W3CDTF">2020-01-15T12:46:00Z</dcterms:modified>
</cp:coreProperties>
</file>